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241CB" w:rsidRDefault="00AC6E8E">
      <w:pPr>
        <w:pStyle w:val="a4"/>
      </w:pPr>
      <w:r>
        <w:t>Отчёт по лабораторной работе №1</w:t>
      </w:r>
    </w:p>
    <w:p w:rsidR="00E241CB" w:rsidRDefault="00AC6E8E">
      <w:pPr>
        <w:pStyle w:val="a5"/>
      </w:pPr>
      <w:r>
        <w:t>Установка ОС на виртуальную машину</w:t>
      </w:r>
    </w:p>
    <w:p w:rsidR="00E241CB" w:rsidRDefault="00AC6E8E">
      <w:pPr>
        <w:pStyle w:val="Author"/>
      </w:pPr>
      <w:r>
        <w:t>Сидоракин Кирилл Вячеслав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67449189"/>
        <w:docPartObj>
          <w:docPartGallery w:val="Table of Contents"/>
          <w:docPartUnique/>
        </w:docPartObj>
      </w:sdtPr>
      <w:sdtEndPr/>
      <w:sdtContent>
        <w:p w:rsidR="00E241CB" w:rsidRDefault="00AC6E8E">
          <w:pPr>
            <w:pStyle w:val="ae"/>
          </w:pPr>
          <w:r>
            <w:t>Содержание</w:t>
          </w:r>
        </w:p>
        <w:p w:rsidR="007E25D9" w:rsidRDefault="00AC6E8E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7E25D9">
            <w:fldChar w:fldCharType="separate"/>
          </w:r>
          <w:hyperlink w:anchor="_Toc82900036" w:history="1">
            <w:r w:rsidR="007E25D9" w:rsidRPr="00D529D6">
              <w:rPr>
                <w:rStyle w:val="ad"/>
                <w:noProof/>
              </w:rPr>
              <w:t>Цель работы</w:t>
            </w:r>
            <w:r w:rsidR="007E25D9">
              <w:rPr>
                <w:noProof/>
                <w:webHidden/>
              </w:rPr>
              <w:tab/>
            </w:r>
            <w:r w:rsidR="007E25D9">
              <w:rPr>
                <w:noProof/>
                <w:webHidden/>
              </w:rPr>
              <w:fldChar w:fldCharType="begin"/>
            </w:r>
            <w:r w:rsidR="007E25D9">
              <w:rPr>
                <w:noProof/>
                <w:webHidden/>
              </w:rPr>
              <w:instrText xml:space="preserve"> PAGEREF _Toc82900036 \h </w:instrText>
            </w:r>
            <w:r w:rsidR="007E25D9">
              <w:rPr>
                <w:noProof/>
                <w:webHidden/>
              </w:rPr>
            </w:r>
            <w:r w:rsidR="007E25D9">
              <w:rPr>
                <w:noProof/>
                <w:webHidden/>
              </w:rPr>
              <w:fldChar w:fldCharType="separate"/>
            </w:r>
            <w:r w:rsidR="007E25D9">
              <w:rPr>
                <w:noProof/>
                <w:webHidden/>
              </w:rPr>
              <w:t>1</w:t>
            </w:r>
            <w:r w:rsidR="007E25D9">
              <w:rPr>
                <w:noProof/>
                <w:webHidden/>
              </w:rPr>
              <w:fldChar w:fldCharType="end"/>
            </w:r>
          </w:hyperlink>
        </w:p>
        <w:p w:rsidR="007E25D9" w:rsidRDefault="007E25D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2900037" w:history="1">
            <w:r w:rsidRPr="00D529D6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900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E25D9" w:rsidRDefault="007E25D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2900038" w:history="1">
            <w:r w:rsidRPr="00D529D6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900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241CB" w:rsidRDefault="00AC6E8E">
          <w:r>
            <w:fldChar w:fldCharType="end"/>
          </w:r>
        </w:p>
      </w:sdtContent>
    </w:sdt>
    <w:p w:rsidR="00E241CB" w:rsidRDefault="00AC6E8E">
      <w:pPr>
        <w:pStyle w:val="1"/>
      </w:pPr>
      <w:bookmarkStart w:id="0" w:name="цель-работы"/>
      <w:bookmarkStart w:id="1" w:name="_Toc82900036"/>
      <w:r>
        <w:t>Цель работы</w:t>
      </w:r>
      <w:bookmarkStart w:id="2" w:name="_GoBack"/>
      <w:bookmarkEnd w:id="1"/>
      <w:bookmarkEnd w:id="2"/>
    </w:p>
    <w:p w:rsidR="00E241CB" w:rsidRDefault="00AC6E8E">
      <w:pPr>
        <w:pStyle w:val="FirstParagraph"/>
      </w:pPr>
      <w:r>
        <w:t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p w:rsidR="00E241CB" w:rsidRDefault="00AC6E8E">
      <w:pPr>
        <w:pStyle w:val="1"/>
      </w:pPr>
      <w:bookmarkStart w:id="3" w:name="выполнение-лабораторной-работы"/>
      <w:bookmarkStart w:id="4" w:name="_Toc82900037"/>
      <w:bookmarkEnd w:id="0"/>
      <w:r>
        <w:t>Выполнение лабораторной работы</w:t>
      </w:r>
      <w:bookmarkEnd w:id="4"/>
    </w:p>
    <w:p w:rsidR="00E241CB" w:rsidRDefault="00AC6E8E">
      <w:pPr>
        <w:pStyle w:val="FirstParagraph"/>
      </w:pPr>
      <w:r>
        <w:t>1.Перед началом выполнения лаборато</w:t>
      </w:r>
      <w:r>
        <w:t xml:space="preserve">рной работы я скачал виртуальную машину VirtualBox </w:t>
      </w:r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1" name="Picture" descr="VirtualBo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41CB" w:rsidRDefault="00AC6E8E">
      <w:pPr>
        <w:pStyle w:val="a0"/>
      </w:pPr>
      <w:r>
        <w:t>2.Мы задаем имя,тип и версию виртуальной машины. А так же папку машины.</w:t>
      </w:r>
    </w:p>
    <w:p w:rsidR="00E241CB" w:rsidRDefault="00AC6E8E">
      <w:pPr>
        <w:pStyle w:val="a0"/>
      </w:pPr>
      <w:r>
        <w:lastRenderedPageBreak/>
        <w:t xml:space="preserve">Нам необходимо выбрать тип “Linux” версии Red Hat(64 bit или 32 bit)- в зависимости от вашего типа системы. </w:t>
      </w:r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2" name="Picture" descr="Имя и Тип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41CB" w:rsidRDefault="00AC6E8E">
      <w:pPr>
        <w:pStyle w:val="a0"/>
      </w:pPr>
      <w:r>
        <w:t>3.Указываем объем пам</w:t>
      </w:r>
      <w:r>
        <w:t xml:space="preserve">яти, выделенный для виртуальной машины </w:t>
      </w:r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3" name="Picture" descr="Объем памя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41CB" w:rsidRDefault="00AC6E8E">
      <w:pPr>
        <w:pStyle w:val="a0"/>
      </w:pPr>
      <w:r>
        <w:lastRenderedPageBreak/>
        <w:t xml:space="preserve">4.Задаем конфигурацию жесткого диска </w:t>
      </w:r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4" name="Picture" descr="Жесткий ди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41CB" w:rsidRDefault="00AC6E8E">
      <w:pPr>
        <w:pStyle w:val="a0"/>
      </w:pPr>
      <w:r>
        <w:t xml:space="preserve">5.Указываем тип файла </w:t>
      </w:r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5" name="Picture" descr="Тип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41CB" w:rsidRDefault="00AC6E8E">
      <w:pPr>
        <w:pStyle w:val="a0"/>
      </w:pPr>
      <w:r>
        <w:lastRenderedPageBreak/>
        <w:t xml:space="preserve">6.Указываем формат хранения </w:t>
      </w:r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6" name="Picture" descr="Формат хра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41CB" w:rsidRDefault="00AC6E8E">
      <w:pPr>
        <w:pStyle w:val="a0"/>
      </w:pPr>
      <w:r>
        <w:t xml:space="preserve">7.Указываем размер файла(40 гб) </w:t>
      </w:r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7" name="Picture" descr="Размер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41CB" w:rsidRDefault="00AC6E8E">
      <w:pPr>
        <w:pStyle w:val="a0"/>
      </w:pPr>
      <w:r>
        <w:lastRenderedPageBreak/>
        <w:t xml:space="preserve">8.Виртуальная машина создана </w:t>
      </w:r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8" name="Picture" descr="VirtualBo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41CB" w:rsidRDefault="00AC6E8E">
      <w:pPr>
        <w:pStyle w:val="a0"/>
      </w:pPr>
      <w:r>
        <w:t xml:space="preserve">9.Переходим в пункт с настройками и выбираем “Носители” </w:t>
      </w:r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9" name="Picture" descr="Настрой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41CB" w:rsidRDefault="00AC6E8E">
      <w:pPr>
        <w:pStyle w:val="a0"/>
      </w:pPr>
      <w:r>
        <w:lastRenderedPageBreak/>
        <w:t xml:space="preserve">10.Выбираем образ </w:t>
      </w:r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10" name="Picture" descr="Образ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41CB" w:rsidRDefault="00AC6E8E">
      <w:pPr>
        <w:pStyle w:val="a0"/>
      </w:pPr>
      <w:r>
        <w:lastRenderedPageBreak/>
        <w:t xml:space="preserve">11.Сохраняем образ </w:t>
      </w:r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12" name="Picture" descr="Сохран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41CB" w:rsidRDefault="00AC6E8E">
      <w:pPr>
        <w:pStyle w:val="a0"/>
      </w:pPr>
      <w:r>
        <w:t xml:space="preserve">12.После включения появляется окно, где необходимо выбрать язык </w:t>
      </w:r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13" name="Picture" descr="Язы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41CB" w:rsidRDefault="00AC6E8E">
      <w:pPr>
        <w:pStyle w:val="a0"/>
      </w:pPr>
      <w:r>
        <w:lastRenderedPageBreak/>
        <w:t xml:space="preserve">13.Переходим к настройкам </w:t>
      </w:r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14" name="Picture" descr="Настрой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4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41CB" w:rsidRDefault="00AC6E8E">
      <w:pPr>
        <w:pStyle w:val="a0"/>
      </w:pPr>
      <w:r>
        <w:t xml:space="preserve">14.Выбираем время(в зависимости от вашего региона) </w:t>
      </w:r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15" name="Picture" descr="Врем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5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41CB" w:rsidRPr="007E25D9" w:rsidRDefault="00AC6E8E">
      <w:pPr>
        <w:pStyle w:val="a0"/>
        <w:rPr>
          <w:lang w:val="en-US"/>
        </w:rPr>
      </w:pPr>
      <w:r w:rsidRPr="007E25D9">
        <w:rPr>
          <w:lang w:val="en-US"/>
        </w:rPr>
        <w:lastRenderedPageBreak/>
        <w:t>15.</w:t>
      </w:r>
      <w:r>
        <w:t>Выбираем</w:t>
      </w:r>
      <w:r w:rsidRPr="007E25D9">
        <w:rPr>
          <w:lang w:val="en-US"/>
        </w:rPr>
        <w:t xml:space="preserve"> </w:t>
      </w:r>
      <w:r>
        <w:t>установки</w:t>
      </w:r>
      <w:r w:rsidRPr="007E25D9">
        <w:rPr>
          <w:lang w:val="en-US"/>
        </w:rPr>
        <w:t xml:space="preserve"> (Server with GUI -&gt; Development Tools) </w:t>
      </w:r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16" name="Picture" descr="Врем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6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41CB" w:rsidRDefault="00AC6E8E">
      <w:pPr>
        <w:pStyle w:val="a0"/>
      </w:pPr>
      <w:r>
        <w:t>16</w:t>
      </w:r>
      <w:r>
        <w:t xml:space="preserve">.Отключаем KDUMP </w:t>
      </w:r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17" name="Picture" descr="KDU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7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41CB" w:rsidRDefault="00AC6E8E">
      <w:pPr>
        <w:pStyle w:val="a0"/>
      </w:pPr>
      <w:r>
        <w:lastRenderedPageBreak/>
        <w:t xml:space="preserve">17.Включаем сеть В разделе “Host name” меняем localhost на имя пользователя. </w:t>
      </w:r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18" name="Picture" descr="Сет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8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41CB" w:rsidRDefault="00AC6E8E">
      <w:pPr>
        <w:pStyle w:val="a0"/>
      </w:pPr>
      <w:r>
        <w:t xml:space="preserve">18.Необходимо придумать пароль и создать учетную запись </w:t>
      </w:r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19" name="Picture" descr="Пароль и учетная запис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8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ru-RU"/>
        </w:rPr>
        <w:lastRenderedPageBreak/>
        <w:drawing>
          <wp:inline distT="0" distB="0" distL="0" distR="0">
            <wp:extent cx="5334000" cy="3000375"/>
            <wp:effectExtent l="0" t="0" r="0" b="0"/>
            <wp:docPr id="20" name="Picture" descr="Парол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9.jp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21" name="Picture" descr="Учетная запис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.jp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41CB" w:rsidRDefault="00AC6E8E">
      <w:pPr>
        <w:pStyle w:val="a0"/>
      </w:pPr>
      <w:r>
        <w:lastRenderedPageBreak/>
        <w:t xml:space="preserve">19.Все запустилось и работает стабильно </w:t>
      </w:r>
      <w:bookmarkStart w:id="5" w:name="fig:001"/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22" name="Picture" descr="Сет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.jp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:rsidR="00E241CB" w:rsidRDefault="00AC6E8E">
      <w:pPr>
        <w:pStyle w:val="1"/>
      </w:pPr>
      <w:bookmarkStart w:id="6" w:name="выводы"/>
      <w:bookmarkStart w:id="7" w:name="_Toc82900038"/>
      <w:bookmarkEnd w:id="3"/>
      <w:r>
        <w:t>Выводы</w:t>
      </w:r>
      <w:bookmarkEnd w:id="7"/>
    </w:p>
    <w:p w:rsidR="00E241CB" w:rsidRDefault="00AC6E8E">
      <w:pPr>
        <w:pStyle w:val="FirstParagraph"/>
      </w:pPr>
      <w:r>
        <w:t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.</w:t>
      </w:r>
      <w:bookmarkEnd w:id="6"/>
    </w:p>
    <w:sectPr w:rsidR="00E241C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C6E8E" w:rsidRDefault="00AC6E8E">
      <w:pPr>
        <w:spacing w:after="0"/>
      </w:pPr>
      <w:r>
        <w:separator/>
      </w:r>
    </w:p>
  </w:endnote>
  <w:endnote w:type="continuationSeparator" w:id="0">
    <w:p w:rsidR="00AC6E8E" w:rsidRDefault="00AC6E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C6E8E" w:rsidRDefault="00AC6E8E">
      <w:r>
        <w:separator/>
      </w:r>
    </w:p>
  </w:footnote>
  <w:footnote w:type="continuationSeparator" w:id="0">
    <w:p w:rsidR="00AC6E8E" w:rsidRDefault="00AC6E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BEF8E5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E241CB"/>
    <w:rsid w:val="007E25D9"/>
    <w:rsid w:val="00AC6E8E"/>
    <w:rsid w:val="00E241C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9B51D33-1A7B-47C5-B419-6E5BCD5F0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E25D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26" Type="http://schemas.openxmlformats.org/officeDocument/2006/relationships/image" Target="media/image20.jpg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image" Target="media/image19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image" Target="media/image18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image" Target="media/image17.jpg"/><Relationship Id="rId28" Type="http://schemas.openxmlformats.org/officeDocument/2006/relationships/fontTable" Target="fontTable.xml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jpg"/><Relationship Id="rId27" Type="http://schemas.openxmlformats.org/officeDocument/2006/relationships/image" Target="media/image2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72</Words>
  <Characters>1555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1</vt:lpstr>
    </vt:vector>
  </TitlesOfParts>
  <Company>SPecialiST RePack</Company>
  <LinksUpToDate>false</LinksUpToDate>
  <CharactersWithSpaces>18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Сидоракин Кирилл Вячеславович</dc:creator>
  <cp:keywords/>
  <cp:lastModifiedBy>рпрппп</cp:lastModifiedBy>
  <cp:revision>3</cp:revision>
  <cp:lastPrinted>2021-09-18T20:33:00Z</cp:lastPrinted>
  <dcterms:created xsi:type="dcterms:W3CDTF">2021-09-18T20:26:00Z</dcterms:created>
  <dcterms:modified xsi:type="dcterms:W3CDTF">2021-09-18T20:4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Установка ОС на виртуальную машину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